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4"/>
        <w:tblW w:w="1430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1620"/>
        <w:gridCol w:w="1350"/>
        <w:gridCol w:w="1260"/>
        <w:gridCol w:w="1080"/>
        <w:gridCol w:w="720"/>
        <w:gridCol w:w="810"/>
        <w:gridCol w:w="2340"/>
        <w:gridCol w:w="2245"/>
      </w:tblGrid>
      <w:tr w:rsidR="00A00911" w:rsidRPr="00A00911" w:rsidTr="00A0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Program Name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lass Name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Audience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tart Time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End Time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tate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ity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Learn More &amp; Register</w:t>
            </w:r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One Click Registration</w:t>
            </w:r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1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X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Dalla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12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12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1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O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t Loui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14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14</w:t>
              </w:r>
            </w:hyperlink>
          </w:p>
        </w:tc>
        <w:bookmarkStart w:id="0" w:name="_GoBack"/>
        <w:bookmarkEnd w:id="0"/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1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X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Dalla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329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329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1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O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t Loui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295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295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2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X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Dalla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42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42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2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O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t Loui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43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43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3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ST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vILT</w:t>
            </w:r>
            <w:proofErr w:type="spellEnd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- CST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44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44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6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ProServ</w:t>
            </w:r>
            <w:proofErr w:type="spellEnd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OI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:00a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:00p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N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inneapoli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254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1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20254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08/07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ig Data &amp; Analytic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X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Houston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45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45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7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ig Data &amp; Analytic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IL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hicag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46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46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8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X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Houston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16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16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8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X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Houston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297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297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8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IL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hicag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20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2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20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8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IL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hicag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320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320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9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X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Houston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50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50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09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IL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hicag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49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49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0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ST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vILT</w:t>
            </w:r>
            <w:proofErr w:type="spellEnd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- CST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</w:t>
              </w:r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lastRenderedPageBreak/>
                <w:t>ningobject%2filt%3fid%3d18651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</w:t>
              </w:r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lastRenderedPageBreak/>
                <w:t>foneclickregistration%3fid%3d18651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08/14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Proserv Security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:00a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:00p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G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Atlanta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251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3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20251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4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ig Data &amp; Analytic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Irvine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52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52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4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ig Data &amp; Analytic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54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54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5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Proserv Security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:00a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:00p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G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Atlanta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20246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20246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5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Irvine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322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322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5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Irvine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00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4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00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5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321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321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5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798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798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6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Irvine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</w:t>
              </w:r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lastRenderedPageBreak/>
                <w:t>irect?RelayState=%2flearningobject%2filt%3fid%3d18657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</w:t>
              </w:r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lastRenderedPageBreak/>
                <w:t>Redirect?RelayState=%2foneclickregistration%3fid%3d18657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08/16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n Francisc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58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58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17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PST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vILT</w:t>
            </w:r>
            <w:proofErr w:type="spellEnd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- PST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59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5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59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1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ig Data &amp; Analytic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W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eattle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60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60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1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ig Data &amp; Analytic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n Dieg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61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61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2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W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eattle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324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324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2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W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eattle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799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799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2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n Dieg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323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6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323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2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n Dieg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26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26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08/23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W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eattle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64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64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3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n Diego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65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65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4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W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vILT</w:t>
            </w:r>
            <w:proofErr w:type="spellEnd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- PST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666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666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8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ig Data &amp; Analytic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O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Denver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95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95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8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ig Data &amp; Analytic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Los Angele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96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96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9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O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Denver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325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325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9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O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Denver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24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24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9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Machine Learning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Los Angele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6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825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7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825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29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ilding Your Business with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8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2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Los Angele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8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</w:t>
              </w:r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lastRenderedPageBreak/>
                <w:t>ningobject%2filt%3fid%3d18926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89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</w:t>
              </w:r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lastRenderedPageBreak/>
                <w:t>foneclickregistration%3fid%3d18926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08/30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O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Denver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90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9285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91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9285</w:t>
              </w:r>
            </w:hyperlink>
          </w:p>
        </w:tc>
      </w:tr>
      <w:tr w:rsidR="00A00911" w:rsidRPr="00A00911" w:rsidTr="00A009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30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Technical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5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CA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Los Angeles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92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929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93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929</w:t>
              </w:r>
            </w:hyperlink>
          </w:p>
        </w:tc>
      </w:tr>
      <w:tr w:rsidR="00A00911" w:rsidRPr="00A00911" w:rsidTr="00A009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:rsidR="00A00911" w:rsidRPr="00A00911" w:rsidRDefault="00A00911" w:rsidP="00A00911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08/31/18</w:t>
            </w:r>
          </w:p>
        </w:tc>
        <w:tc>
          <w:tcPr>
            <w:tcW w:w="17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olutions Training for Partners</w:t>
            </w:r>
          </w:p>
        </w:tc>
        <w:tc>
          <w:tcPr>
            <w:tcW w:w="162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SAP on AWS</w:t>
            </w:r>
          </w:p>
        </w:tc>
        <w:tc>
          <w:tcPr>
            <w:tcW w:w="135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Business</w:t>
            </w:r>
          </w:p>
        </w:tc>
        <w:tc>
          <w:tcPr>
            <w:tcW w:w="126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9am</w:t>
            </w:r>
          </w:p>
        </w:tc>
        <w:tc>
          <w:tcPr>
            <w:tcW w:w="108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1pm</w:t>
            </w:r>
          </w:p>
        </w:tc>
        <w:tc>
          <w:tcPr>
            <w:tcW w:w="720" w:type="dxa"/>
            <w:noWrap/>
            <w:hideMark/>
          </w:tcPr>
          <w:p w:rsidR="00A00911" w:rsidRPr="00A00911" w:rsidRDefault="00A00911" w:rsidP="00A009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PST</w:t>
            </w:r>
          </w:p>
        </w:tc>
        <w:tc>
          <w:tcPr>
            <w:tcW w:w="81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>vILT</w:t>
            </w:r>
            <w:proofErr w:type="spellEnd"/>
            <w:r w:rsidRPr="00A00911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- PST</w:t>
            </w:r>
          </w:p>
        </w:tc>
        <w:tc>
          <w:tcPr>
            <w:tcW w:w="2340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94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learningobject%2filt%3fid%3d18930</w:t>
              </w:r>
            </w:hyperlink>
          </w:p>
        </w:tc>
        <w:tc>
          <w:tcPr>
            <w:tcW w:w="2245" w:type="dxa"/>
            <w:noWrap/>
            <w:hideMark/>
          </w:tcPr>
          <w:p w:rsidR="00A00911" w:rsidRPr="00A00911" w:rsidRDefault="00A00911" w:rsidP="00A0091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95" w:history="1">
              <w:r w:rsidRPr="00A00911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ttps://partnercentral.awspartner.com/LmsSsoRedirect?RelayState=%2foneclickregistration%3fid%3d18930</w:t>
              </w:r>
            </w:hyperlink>
          </w:p>
        </w:tc>
      </w:tr>
    </w:tbl>
    <w:p w:rsidR="00A00911" w:rsidRDefault="00A00911" w:rsidP="00A00911"/>
    <w:sectPr w:rsidR="00A00911" w:rsidSect="00A00911">
      <w:pgSz w:w="15840" w:h="12240" w:orient="landscape"/>
      <w:pgMar w:top="720" w:right="720" w:bottom="63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tjS2NDU2MTQ1N7JQ0lEKTi0uzszPAykwrAUAyDxXGCwAAAA="/>
  </w:docVars>
  <w:rsids>
    <w:rsidRoot w:val="00A00911"/>
    <w:rsid w:val="00A00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AF4D0E-F149-4F2A-A393-2FDDA8479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0091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00911"/>
    <w:rPr>
      <w:color w:val="954F72"/>
      <w:u w:val="single"/>
    </w:rPr>
  </w:style>
  <w:style w:type="paragraph" w:customStyle="1" w:styleId="msonormal0">
    <w:name w:val="msonormal"/>
    <w:basedOn w:val="Normal"/>
    <w:rsid w:val="00A00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A00911"/>
    <w:pPr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67">
    <w:name w:val="xl67"/>
    <w:basedOn w:val="Normal"/>
    <w:rsid w:val="00A00911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68">
    <w:name w:val="xl68"/>
    <w:basedOn w:val="Normal"/>
    <w:rsid w:val="00A00911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xl69">
    <w:name w:val="xl69"/>
    <w:basedOn w:val="Normal"/>
    <w:rsid w:val="00A00911"/>
    <w:pPr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0">
    <w:name w:val="xl70"/>
    <w:basedOn w:val="Normal"/>
    <w:rsid w:val="00A00911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1">
    <w:name w:val="xl71"/>
    <w:basedOn w:val="Normal"/>
    <w:rsid w:val="00A00911"/>
    <w:pPr>
      <w:spacing w:before="100" w:beforeAutospacing="1" w:after="100" w:afterAutospacing="1" w:line="240" w:lineRule="auto"/>
      <w:textAlignment w:val="top"/>
    </w:pPr>
    <w:rPr>
      <w:rFonts w:ascii="Arial" w:eastAsia="Times New Roman" w:hAnsi="Arial" w:cs="Arial"/>
      <w:color w:val="000000"/>
      <w:sz w:val="20"/>
      <w:szCs w:val="20"/>
    </w:rPr>
  </w:style>
  <w:style w:type="paragraph" w:customStyle="1" w:styleId="xl72">
    <w:name w:val="xl72"/>
    <w:basedOn w:val="Normal"/>
    <w:rsid w:val="00A00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3">
    <w:name w:val="xl73"/>
    <w:basedOn w:val="Normal"/>
    <w:rsid w:val="00A00911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4">
    <w:name w:val="xl74"/>
    <w:basedOn w:val="Normal"/>
    <w:rsid w:val="00A00911"/>
    <w:pP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5">
    <w:name w:val="xl75"/>
    <w:basedOn w:val="Normal"/>
    <w:rsid w:val="00A00911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6">
    <w:name w:val="xl76"/>
    <w:basedOn w:val="Normal"/>
    <w:rsid w:val="00A00911"/>
    <w:pPr>
      <w:spacing w:before="100" w:beforeAutospacing="1" w:after="100" w:afterAutospacing="1" w:line="240" w:lineRule="auto"/>
      <w:jc w:val="center"/>
      <w:textAlignment w:val="top"/>
    </w:pPr>
    <w:rPr>
      <w:rFonts w:ascii="Arial" w:eastAsia="Times New Roman" w:hAnsi="Arial" w:cs="Arial"/>
      <w:color w:val="404040"/>
      <w:sz w:val="20"/>
      <w:szCs w:val="20"/>
    </w:rPr>
  </w:style>
  <w:style w:type="paragraph" w:customStyle="1" w:styleId="xl77">
    <w:name w:val="xl77"/>
    <w:basedOn w:val="Normal"/>
    <w:rsid w:val="00A00911"/>
    <w:pP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color w:val="0563C1"/>
      <w:sz w:val="24"/>
      <w:szCs w:val="24"/>
      <w:u w:val="single"/>
    </w:rPr>
  </w:style>
  <w:style w:type="paragraph" w:customStyle="1" w:styleId="xl78">
    <w:name w:val="xl78"/>
    <w:basedOn w:val="Normal"/>
    <w:rsid w:val="00A00911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4"/>
      <w:szCs w:val="24"/>
    </w:rPr>
  </w:style>
  <w:style w:type="paragraph" w:customStyle="1" w:styleId="xl79">
    <w:name w:val="xl79"/>
    <w:basedOn w:val="Normal"/>
    <w:rsid w:val="00A00911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sz w:val="24"/>
      <w:szCs w:val="24"/>
    </w:rPr>
  </w:style>
  <w:style w:type="table" w:styleId="GridTable4-Accent4">
    <w:name w:val="Grid Table 4 Accent 4"/>
    <w:basedOn w:val="TableNormal"/>
    <w:uiPriority w:val="49"/>
    <w:rsid w:val="00A0091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6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partnercentral.awspartner.com/LmsSsoRedirect?RelayState=%2flearningobject%2filt%3fid%3d19297" TargetMode="External"/><Relationship Id="rId21" Type="http://schemas.openxmlformats.org/officeDocument/2006/relationships/hyperlink" Target="https://partnercentral.awspartner.com/LmsSsoRedirect?RelayState=%2foneclickregistration%3fid%3d18645" TargetMode="External"/><Relationship Id="rId34" Type="http://schemas.openxmlformats.org/officeDocument/2006/relationships/hyperlink" Target="https://partnercentral.awspartner.com/LmsSsoRedirect?RelayState=%2flearningobject%2filt%3fid%3d18649" TargetMode="External"/><Relationship Id="rId42" Type="http://schemas.openxmlformats.org/officeDocument/2006/relationships/hyperlink" Target="https://partnercentral.awspartner.com/LmsSsoRedirect?RelayState=%2flearningobject%2filt%3fid%3d18654" TargetMode="External"/><Relationship Id="rId47" Type="http://schemas.openxmlformats.org/officeDocument/2006/relationships/hyperlink" Target="https://partnercentral.awspartner.com/LmsSsoRedirect?RelayState=%2foneclickregistration%3fid%3d19322" TargetMode="External"/><Relationship Id="rId50" Type="http://schemas.openxmlformats.org/officeDocument/2006/relationships/hyperlink" Target="https://partnercentral.awspartner.com/LmsSsoRedirect?RelayState=%2flearningobject%2filt%3fid%3d19321" TargetMode="External"/><Relationship Id="rId55" Type="http://schemas.openxmlformats.org/officeDocument/2006/relationships/hyperlink" Target="https://partnercentral.awspartner.com/LmsSsoRedirect?RelayState=%2foneclickregistration%3fid%3d18657" TargetMode="External"/><Relationship Id="rId63" Type="http://schemas.openxmlformats.org/officeDocument/2006/relationships/hyperlink" Target="https://partnercentral.awspartner.com/LmsSsoRedirect?RelayState=%2foneclickregistration%3fid%3d18661" TargetMode="External"/><Relationship Id="rId68" Type="http://schemas.openxmlformats.org/officeDocument/2006/relationships/hyperlink" Target="https://partnercentral.awspartner.com/LmsSsoRedirect?RelayState=%2flearningobject%2filt%3fid%3d19323" TargetMode="External"/><Relationship Id="rId76" Type="http://schemas.openxmlformats.org/officeDocument/2006/relationships/hyperlink" Target="https://partnercentral.awspartner.com/LmsSsoRedirect?RelayState=%2flearningobject%2filt%3fid%3d18666" TargetMode="External"/><Relationship Id="rId84" Type="http://schemas.openxmlformats.org/officeDocument/2006/relationships/hyperlink" Target="https://partnercentral.awspartner.com/LmsSsoRedirect?RelayState=%2flearningobject%2filt%3fid%3d18824" TargetMode="External"/><Relationship Id="rId89" Type="http://schemas.openxmlformats.org/officeDocument/2006/relationships/hyperlink" Target="https://partnercentral.awspartner.com/LmsSsoRedirect?RelayState=%2foneclickregistration%3fid%3d18926" TargetMode="External"/><Relationship Id="rId97" Type="http://schemas.openxmlformats.org/officeDocument/2006/relationships/theme" Target="theme/theme1.xml"/><Relationship Id="rId7" Type="http://schemas.openxmlformats.org/officeDocument/2006/relationships/hyperlink" Target="https://partnercentral.awspartner.com/LmsSsoRedirect?RelayState=%2foneclickregistration%3fid%3d18814" TargetMode="External"/><Relationship Id="rId71" Type="http://schemas.openxmlformats.org/officeDocument/2006/relationships/hyperlink" Target="https://partnercentral.awspartner.com/LmsSsoRedirect?RelayState=%2foneclickregistration%3fid%3d18826" TargetMode="External"/><Relationship Id="rId92" Type="http://schemas.openxmlformats.org/officeDocument/2006/relationships/hyperlink" Target="https://partnercentral.awspartner.com/LmsSsoRedirect?RelayState=%2flearningobject%2filt%3fid%3d18929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artnercentral.awspartner.com/LmsSsoRedirect?RelayState=%2flearningobject%2filt%3fid%3d18644" TargetMode="External"/><Relationship Id="rId29" Type="http://schemas.openxmlformats.org/officeDocument/2006/relationships/hyperlink" Target="https://partnercentral.awspartner.com/LmsSsoRedirect?RelayState=%2foneclickregistration%3fid%3d18820" TargetMode="External"/><Relationship Id="rId11" Type="http://schemas.openxmlformats.org/officeDocument/2006/relationships/hyperlink" Target="https://partnercentral.awspartner.com/LmsSsoRedirect?RelayState=%2foneclickregistration%3fid%3d19295" TargetMode="External"/><Relationship Id="rId24" Type="http://schemas.openxmlformats.org/officeDocument/2006/relationships/hyperlink" Target="https://partnercentral.awspartner.com/LmsSsoRedirect?RelayState=%2flearningobject%2filt%3fid%3d18816" TargetMode="External"/><Relationship Id="rId32" Type="http://schemas.openxmlformats.org/officeDocument/2006/relationships/hyperlink" Target="https://partnercentral.awspartner.com/LmsSsoRedirect?RelayState=%2flearningobject%2filt%3fid%3d18650" TargetMode="External"/><Relationship Id="rId37" Type="http://schemas.openxmlformats.org/officeDocument/2006/relationships/hyperlink" Target="https://partnercentral.awspartner.com/LmsSsoRedirect?RelayState=%2foneclickregistration%3fid%3d18651" TargetMode="External"/><Relationship Id="rId40" Type="http://schemas.openxmlformats.org/officeDocument/2006/relationships/hyperlink" Target="https://partnercentral.awspartner.com/LmsSsoRedirect?RelayState=%2flearningobject%2filt%3fid%3d18652" TargetMode="External"/><Relationship Id="rId45" Type="http://schemas.openxmlformats.org/officeDocument/2006/relationships/hyperlink" Target="https://partnercentral.awspartner.com/LmsSsoRedirect?RelayState=%2foneclickregistration%3fid%3d20246" TargetMode="External"/><Relationship Id="rId53" Type="http://schemas.openxmlformats.org/officeDocument/2006/relationships/hyperlink" Target="https://partnercentral.awspartner.com/LmsSsoRedirect?RelayState=%2foneclickregistration%3fid%3d18798" TargetMode="External"/><Relationship Id="rId58" Type="http://schemas.openxmlformats.org/officeDocument/2006/relationships/hyperlink" Target="https://partnercentral.awspartner.com/LmsSsoRedirect?RelayState=%2flearningobject%2filt%3fid%3d18659" TargetMode="External"/><Relationship Id="rId66" Type="http://schemas.openxmlformats.org/officeDocument/2006/relationships/hyperlink" Target="https://partnercentral.awspartner.com/LmsSsoRedirect?RelayState=%2flearningobject%2filt%3fid%3d18799" TargetMode="External"/><Relationship Id="rId74" Type="http://schemas.openxmlformats.org/officeDocument/2006/relationships/hyperlink" Target="https://partnercentral.awspartner.com/LmsSsoRedirect?RelayState=%2flearningobject%2filt%3fid%3d18665" TargetMode="External"/><Relationship Id="rId79" Type="http://schemas.openxmlformats.org/officeDocument/2006/relationships/hyperlink" Target="https://partnercentral.awspartner.com/LmsSsoRedirect?RelayState=%2foneclickregistration%3fid%3d18895" TargetMode="External"/><Relationship Id="rId87" Type="http://schemas.openxmlformats.org/officeDocument/2006/relationships/hyperlink" Target="https://partnercentral.awspartner.com/LmsSsoRedirect?RelayState=%2foneclickregistration%3fid%3d18825" TargetMode="External"/><Relationship Id="rId5" Type="http://schemas.openxmlformats.org/officeDocument/2006/relationships/hyperlink" Target="https://partnercentral.awspartner.com/LmsSsoRedirect?RelayState=%2foneclickregistration%3fid%3d18812" TargetMode="External"/><Relationship Id="rId61" Type="http://schemas.openxmlformats.org/officeDocument/2006/relationships/hyperlink" Target="https://partnercentral.awspartner.com/LmsSsoRedirect?RelayState=%2foneclickregistration%3fid%3d18660" TargetMode="External"/><Relationship Id="rId82" Type="http://schemas.openxmlformats.org/officeDocument/2006/relationships/hyperlink" Target="https://partnercentral.awspartner.com/LmsSsoRedirect?RelayState=%2flearningobject%2filt%3fid%3d19325" TargetMode="External"/><Relationship Id="rId90" Type="http://schemas.openxmlformats.org/officeDocument/2006/relationships/hyperlink" Target="https://partnercentral.awspartner.com/LmsSsoRedirect?RelayState=%2flearningobject%2filt%3fid%3d19285" TargetMode="External"/><Relationship Id="rId95" Type="http://schemas.openxmlformats.org/officeDocument/2006/relationships/hyperlink" Target="https://partnercentral.awspartner.com/LmsSsoRedirect?RelayState=%2foneclickregistration%3fid%3d18930" TargetMode="External"/><Relationship Id="rId19" Type="http://schemas.openxmlformats.org/officeDocument/2006/relationships/hyperlink" Target="https://partnercentral.awspartner.com/LmsSsoRedirect?RelayState=%2foneclickregistration%3fid%3d20254" TargetMode="External"/><Relationship Id="rId14" Type="http://schemas.openxmlformats.org/officeDocument/2006/relationships/hyperlink" Target="https://partnercentral.awspartner.com/LmsSsoRedirect?RelayState=%2flearningobject%2filt%3fid%3d18643" TargetMode="External"/><Relationship Id="rId22" Type="http://schemas.openxmlformats.org/officeDocument/2006/relationships/hyperlink" Target="https://partnercentral.awspartner.com/LmsSsoRedirect?RelayState=%2flearningobject%2filt%3fid%3d18646" TargetMode="External"/><Relationship Id="rId27" Type="http://schemas.openxmlformats.org/officeDocument/2006/relationships/hyperlink" Target="https://partnercentral.awspartner.com/LmsSsoRedirect?RelayState=%2foneclickregistration%3fid%3d19297" TargetMode="External"/><Relationship Id="rId30" Type="http://schemas.openxmlformats.org/officeDocument/2006/relationships/hyperlink" Target="https://partnercentral.awspartner.com/LmsSsoRedirect?RelayState=%2flearningobject%2filt%3fid%3d19320" TargetMode="External"/><Relationship Id="rId35" Type="http://schemas.openxmlformats.org/officeDocument/2006/relationships/hyperlink" Target="https://partnercentral.awspartner.com/LmsSsoRedirect?RelayState=%2foneclickregistration%3fid%3d18649" TargetMode="External"/><Relationship Id="rId43" Type="http://schemas.openxmlformats.org/officeDocument/2006/relationships/hyperlink" Target="https://partnercentral.awspartner.com/LmsSsoRedirect?RelayState=%2foneclickregistration%3fid%3d18654" TargetMode="External"/><Relationship Id="rId48" Type="http://schemas.openxmlformats.org/officeDocument/2006/relationships/hyperlink" Target="https://partnercentral.awspartner.com/LmsSsoRedirect?RelayState=%2flearningobject%2filt%3fid%3d18800" TargetMode="External"/><Relationship Id="rId56" Type="http://schemas.openxmlformats.org/officeDocument/2006/relationships/hyperlink" Target="https://partnercentral.awspartner.com/LmsSsoRedirect?RelayState=%2flearningobject%2filt%3fid%3d18658" TargetMode="External"/><Relationship Id="rId64" Type="http://schemas.openxmlformats.org/officeDocument/2006/relationships/hyperlink" Target="https://partnercentral.awspartner.com/LmsSsoRedirect?RelayState=%2flearningobject%2filt%3fid%3d19324" TargetMode="External"/><Relationship Id="rId69" Type="http://schemas.openxmlformats.org/officeDocument/2006/relationships/hyperlink" Target="https://partnercentral.awspartner.com/LmsSsoRedirect?RelayState=%2foneclickregistration%3fid%3d19323" TargetMode="External"/><Relationship Id="rId77" Type="http://schemas.openxmlformats.org/officeDocument/2006/relationships/hyperlink" Target="https://partnercentral.awspartner.com/LmsSsoRedirect?RelayState=%2foneclickregistration%3fid%3d18666" TargetMode="External"/><Relationship Id="rId8" Type="http://schemas.openxmlformats.org/officeDocument/2006/relationships/hyperlink" Target="https://partnercentral.awspartner.com/LmsSsoRedirect?RelayState=%2flearningobject%2filt%3fid%3d19329" TargetMode="External"/><Relationship Id="rId51" Type="http://schemas.openxmlformats.org/officeDocument/2006/relationships/hyperlink" Target="https://partnercentral.awspartner.com/LmsSsoRedirect?RelayState=%2foneclickregistration%3fid%3d19321" TargetMode="External"/><Relationship Id="rId72" Type="http://schemas.openxmlformats.org/officeDocument/2006/relationships/hyperlink" Target="https://partnercentral.awspartner.com/LmsSsoRedirect?RelayState=%2flearningobject%2filt%3fid%3d18664" TargetMode="External"/><Relationship Id="rId80" Type="http://schemas.openxmlformats.org/officeDocument/2006/relationships/hyperlink" Target="https://partnercentral.awspartner.com/LmsSsoRedirect?RelayState=%2flearningobject%2filt%3fid%3d18896" TargetMode="External"/><Relationship Id="rId85" Type="http://schemas.openxmlformats.org/officeDocument/2006/relationships/hyperlink" Target="https://partnercentral.awspartner.com/LmsSsoRedirect?RelayState=%2foneclickregistration%3fid%3d18824" TargetMode="External"/><Relationship Id="rId93" Type="http://schemas.openxmlformats.org/officeDocument/2006/relationships/hyperlink" Target="https://partnercentral.awspartner.com/LmsSsoRedirect?RelayState=%2foneclickregistration%3fid%3d18929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partnercentral.awspartner.com/LmsSsoRedirect?RelayState=%2flearningobject%2filt%3fid%3d18642" TargetMode="External"/><Relationship Id="rId17" Type="http://schemas.openxmlformats.org/officeDocument/2006/relationships/hyperlink" Target="https://partnercentral.awspartner.com/LmsSsoRedirect?RelayState=%2foneclickregistration%3fid%3d18644" TargetMode="External"/><Relationship Id="rId25" Type="http://schemas.openxmlformats.org/officeDocument/2006/relationships/hyperlink" Target="https://partnercentral.awspartner.com/LmsSsoRedirect?RelayState=%2foneclickregistration%3fid%3d18816" TargetMode="External"/><Relationship Id="rId33" Type="http://schemas.openxmlformats.org/officeDocument/2006/relationships/hyperlink" Target="https://partnercentral.awspartner.com/LmsSsoRedirect?RelayState=%2foneclickregistration%3fid%3d18650" TargetMode="External"/><Relationship Id="rId38" Type="http://schemas.openxmlformats.org/officeDocument/2006/relationships/hyperlink" Target="https://partnercentral.awspartner.com/LmsSsoRedirect?RelayState=%2flearningobject%2filt%3fid%3d20251" TargetMode="External"/><Relationship Id="rId46" Type="http://schemas.openxmlformats.org/officeDocument/2006/relationships/hyperlink" Target="https://partnercentral.awspartner.com/LmsSsoRedirect?RelayState=%2flearningobject%2filt%3fid%3d19322" TargetMode="External"/><Relationship Id="rId59" Type="http://schemas.openxmlformats.org/officeDocument/2006/relationships/hyperlink" Target="https://partnercentral.awspartner.com/LmsSsoRedirect?RelayState=%2foneclickregistration%3fid%3d18659" TargetMode="External"/><Relationship Id="rId67" Type="http://schemas.openxmlformats.org/officeDocument/2006/relationships/hyperlink" Target="https://partnercentral.awspartner.com/LmsSsoRedirect?RelayState=%2foneclickregistration%3fid%3d18799" TargetMode="External"/><Relationship Id="rId20" Type="http://schemas.openxmlformats.org/officeDocument/2006/relationships/hyperlink" Target="https://partnercentral.awspartner.com/LmsSsoRedirect?RelayState=%2flearningobject%2filt%3fid%3d18645" TargetMode="External"/><Relationship Id="rId41" Type="http://schemas.openxmlformats.org/officeDocument/2006/relationships/hyperlink" Target="https://partnercentral.awspartner.com/LmsSsoRedirect?RelayState=%2foneclickregistration%3fid%3d18652" TargetMode="External"/><Relationship Id="rId54" Type="http://schemas.openxmlformats.org/officeDocument/2006/relationships/hyperlink" Target="https://partnercentral.awspartner.com/LmsSsoRedirect?RelayState=%2flearningobject%2filt%3fid%3d18657" TargetMode="External"/><Relationship Id="rId62" Type="http://schemas.openxmlformats.org/officeDocument/2006/relationships/hyperlink" Target="https://partnercentral.awspartner.com/LmsSsoRedirect?RelayState=%2flearningobject%2filt%3fid%3d18661" TargetMode="External"/><Relationship Id="rId70" Type="http://schemas.openxmlformats.org/officeDocument/2006/relationships/hyperlink" Target="https://partnercentral.awspartner.com/LmsSsoRedirect?RelayState=%2flearningobject%2filt%3fid%3d18826" TargetMode="External"/><Relationship Id="rId75" Type="http://schemas.openxmlformats.org/officeDocument/2006/relationships/hyperlink" Target="https://partnercentral.awspartner.com/LmsSsoRedirect?RelayState=%2foneclickregistration%3fid%3d18665" TargetMode="External"/><Relationship Id="rId83" Type="http://schemas.openxmlformats.org/officeDocument/2006/relationships/hyperlink" Target="https://partnercentral.awspartner.com/LmsSsoRedirect?RelayState=%2foneclickregistration%3fid%3d19325" TargetMode="External"/><Relationship Id="rId88" Type="http://schemas.openxmlformats.org/officeDocument/2006/relationships/hyperlink" Target="https://partnercentral.awspartner.com/LmsSsoRedirect?RelayState=%2flearningobject%2filt%3fid%3d18926" TargetMode="External"/><Relationship Id="rId91" Type="http://schemas.openxmlformats.org/officeDocument/2006/relationships/hyperlink" Target="https://partnercentral.awspartner.com/LmsSsoRedirect?RelayState=%2foneclickregistration%3fid%3d19285" TargetMode="External"/><Relationship Id="rId9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artnercentral.awspartner.com/LmsSsoRedirect?RelayState=%2flearningobject%2filt%3fid%3d18814" TargetMode="External"/><Relationship Id="rId15" Type="http://schemas.openxmlformats.org/officeDocument/2006/relationships/hyperlink" Target="https://partnercentral.awspartner.com/LmsSsoRedirect?RelayState=%2foneclickregistration%3fid%3d18643" TargetMode="External"/><Relationship Id="rId23" Type="http://schemas.openxmlformats.org/officeDocument/2006/relationships/hyperlink" Target="https://partnercentral.awspartner.com/LmsSsoRedirect?RelayState=%2foneclickregistration%3fid%3d18646" TargetMode="External"/><Relationship Id="rId28" Type="http://schemas.openxmlformats.org/officeDocument/2006/relationships/hyperlink" Target="https://partnercentral.awspartner.com/LmsSsoRedirect?RelayState=%2flearningobject%2filt%3fid%3d18820" TargetMode="External"/><Relationship Id="rId36" Type="http://schemas.openxmlformats.org/officeDocument/2006/relationships/hyperlink" Target="https://partnercentral.awspartner.com/LmsSsoRedirect?RelayState=%2flearningobject%2filt%3fid%3d18651" TargetMode="External"/><Relationship Id="rId49" Type="http://schemas.openxmlformats.org/officeDocument/2006/relationships/hyperlink" Target="https://partnercentral.awspartner.com/LmsSsoRedirect?RelayState=%2foneclickregistration%3fid%3d18800" TargetMode="External"/><Relationship Id="rId57" Type="http://schemas.openxmlformats.org/officeDocument/2006/relationships/hyperlink" Target="https://partnercentral.awspartner.com/LmsSsoRedirect?RelayState=%2foneclickregistration%3fid%3d18658" TargetMode="External"/><Relationship Id="rId10" Type="http://schemas.openxmlformats.org/officeDocument/2006/relationships/hyperlink" Target="https://partnercentral.awspartner.com/LmsSsoRedirect?RelayState=%2flearningobject%2filt%3fid%3d19295" TargetMode="External"/><Relationship Id="rId31" Type="http://schemas.openxmlformats.org/officeDocument/2006/relationships/hyperlink" Target="https://partnercentral.awspartner.com/LmsSsoRedirect?RelayState=%2foneclickregistration%3fid%3d19320" TargetMode="External"/><Relationship Id="rId44" Type="http://schemas.openxmlformats.org/officeDocument/2006/relationships/hyperlink" Target="https://partnercentral.awspartner.com/LmsSsoRedirect?RelayState=%2flearningobject%2filt%3fid%3d20246" TargetMode="External"/><Relationship Id="rId52" Type="http://schemas.openxmlformats.org/officeDocument/2006/relationships/hyperlink" Target="https://partnercentral.awspartner.com/LmsSsoRedirect?RelayState=%2flearningobject%2filt%3fid%3d18798" TargetMode="External"/><Relationship Id="rId60" Type="http://schemas.openxmlformats.org/officeDocument/2006/relationships/hyperlink" Target="https://partnercentral.awspartner.com/LmsSsoRedirect?RelayState=%2flearningobject%2filt%3fid%3d18660" TargetMode="External"/><Relationship Id="rId65" Type="http://schemas.openxmlformats.org/officeDocument/2006/relationships/hyperlink" Target="https://partnercentral.awspartner.com/LmsSsoRedirect?RelayState=%2foneclickregistration%3fid%3d19324" TargetMode="External"/><Relationship Id="rId73" Type="http://schemas.openxmlformats.org/officeDocument/2006/relationships/hyperlink" Target="https://partnercentral.awspartner.com/LmsSsoRedirect?RelayState=%2foneclickregistration%3fid%3d18664" TargetMode="External"/><Relationship Id="rId78" Type="http://schemas.openxmlformats.org/officeDocument/2006/relationships/hyperlink" Target="https://partnercentral.awspartner.com/LmsSsoRedirect?RelayState=%2flearningobject%2filt%3fid%3d18895" TargetMode="External"/><Relationship Id="rId81" Type="http://schemas.openxmlformats.org/officeDocument/2006/relationships/hyperlink" Target="https://partnercentral.awspartner.com/LmsSsoRedirect?RelayState=%2foneclickregistration%3fid%3d18896" TargetMode="External"/><Relationship Id="rId86" Type="http://schemas.openxmlformats.org/officeDocument/2006/relationships/hyperlink" Target="https://partnercentral.awspartner.com/LmsSsoRedirect?RelayState=%2flearningobject%2filt%3fid%3d18825" TargetMode="External"/><Relationship Id="rId94" Type="http://schemas.openxmlformats.org/officeDocument/2006/relationships/hyperlink" Target="https://partnercentral.awspartner.com/LmsSsoRedirect?RelayState=%2flearningobject%2filt%3fid%3d18930" TargetMode="External"/><Relationship Id="rId4" Type="http://schemas.openxmlformats.org/officeDocument/2006/relationships/hyperlink" Target="https://partnercentral.awspartner.com/LmsSsoRedirect?RelayState=%2flearningobject%2filt%3fid%3d18812" TargetMode="External"/><Relationship Id="rId9" Type="http://schemas.openxmlformats.org/officeDocument/2006/relationships/hyperlink" Target="https://partnercentral.awspartner.com/LmsSsoRedirect?RelayState=%2foneclickregistration%3fid%3d19329" TargetMode="External"/><Relationship Id="rId13" Type="http://schemas.openxmlformats.org/officeDocument/2006/relationships/hyperlink" Target="https://partnercentral.awspartner.com/LmsSsoRedirect?RelayState=%2foneclickregistration%3fid%3d18642" TargetMode="External"/><Relationship Id="rId18" Type="http://schemas.openxmlformats.org/officeDocument/2006/relationships/hyperlink" Target="https://partnercentral.awspartner.com/LmsSsoRedirect?RelayState=%2flearningobject%2filt%3fid%3d20254" TargetMode="External"/><Relationship Id="rId39" Type="http://schemas.openxmlformats.org/officeDocument/2006/relationships/hyperlink" Target="https://partnercentral.awspartner.com/LmsSsoRedirect?RelayState=%2foneclickregistration%3fid%3d202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3635</Words>
  <Characters>20720</Characters>
  <Application>Microsoft Office Word</Application>
  <DocSecurity>0</DocSecurity>
  <Lines>172</Lines>
  <Paragraphs>48</Paragraphs>
  <ScaleCrop>false</ScaleCrop>
  <Company/>
  <LinksUpToDate>false</LinksUpToDate>
  <CharactersWithSpaces>2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1</cp:revision>
  <dcterms:created xsi:type="dcterms:W3CDTF">2018-08-06T14:29:00Z</dcterms:created>
  <dcterms:modified xsi:type="dcterms:W3CDTF">2018-08-06T14:37:00Z</dcterms:modified>
</cp:coreProperties>
</file>